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Firefighter position at [Fire Department Name] in Venezuela Caracas. As a dedicated and experienced emergency services professional, I am eager to contribute my skills, training, and unwavering commitment to public safety to support the vital work of your department. The opportunity to serve as a Firefighter in Caracas—a city with unique challenges and a strong community spirit—resonates deeply with my career goals and personal values.</w:t>
      </w:r>
    </w:p>
    <w:bookmarkStart w:id="20" w:name="background-and-qualifications"/>
    <w:p>
      <w:pPr>
        <w:pStyle w:val="Heading2"/>
      </w:pPr>
      <w:r>
        <w:t xml:space="preserve">Background and Qualifications</w:t>
      </w:r>
    </w:p>
    <w:p>
      <w:pPr>
        <w:pStyle w:val="FirstParagraph"/>
      </w:pPr>
      <w:r>
        <w:t xml:space="preserve">With over [X years] of experience in emergency response, I have developed a comprehensive understanding of the responsibilities that come with being a Firefighter. My background includes rigorous training in fire suppression, hazardous materials handling, technical rescue operations, and medical first response. I hold certifications such as [list specific certifications, e.g., "Firefighter I &amp; II," "Emergency Medical Technician (EMT)," "Hazardous Materials Operations"], which reflect my dedication to maintaining the highest standards of professionalism in the field.</w:t>
      </w:r>
    </w:p>
    <w:p>
      <w:pPr>
        <w:pStyle w:val="BodyText"/>
      </w:pPr>
      <w:r>
        <w:t xml:space="preserve">My career has been driven by a passion for protecting lives and property, a mission that aligns perfectly with the core objectives of your department. In Venezuela Caracas, where urban density and environmental factors can create complex emergency scenarios, I am confident that my training and adaptability will enable me to make a meaningful impact. I understand the importance of rapid response times, effective communication, and collaboration in high-stress environments—qualities that I have honed through years of hands-on experience.</w:t>
      </w:r>
    </w:p>
    <w:bookmarkEnd w:id="20"/>
    <w:bookmarkStart w:id="21" w:name="Xde29ec4a642ee5cabd41ce0d3c67f45e31084f1"/>
    <w:p>
      <w:pPr>
        <w:pStyle w:val="Heading2"/>
      </w:pPr>
      <w:r>
        <w:t xml:space="preserve">Understanding the Unique Needs of Caracas</w:t>
      </w:r>
    </w:p>
    <w:p>
      <w:pPr>
        <w:pStyle w:val="FirstParagraph"/>
      </w:pPr>
      <w:r>
        <w:t xml:space="preserve">Venezuela Caracas is a city with a rich cultural heritage and a dynamic population. However, like many urban centers, it faces specific challenges related to infrastructure, public safety, and resource allocation. As a Firefighter in Caracas, I recognize the critical role that emergency services play in safeguarding both residents and the environment. Whether responding to fires in densely populated neighborhoods, managing natural disasters such as floods or earthquakes, or providing medical assistance during crises, I am prepared to meet these demands with resilience and expertise.</w:t>
      </w:r>
    </w:p>
    <w:p>
      <w:pPr>
        <w:pStyle w:val="BodyText"/>
      </w:pPr>
      <w:r>
        <w:t xml:space="preserve">I have studied the operational protocols of Caracas' fire departments and appreciate the emphasis placed on community engagement and preventive education. In my previous roles, I have actively participated in public outreach initiatives, such as fire safety workshops and neighborhood inspections, which I believe are essential for fostering a culture of preparedness. In Venezuela Caracas, I would approach these responsibilities with the same dedication, striving to build trust between emergency services and the communities they serve.</w:t>
      </w:r>
    </w:p>
    <w:bookmarkEnd w:id="21"/>
    <w:bookmarkStart w:id="22" w:name="core-values-and-personal-commitment"/>
    <w:p>
      <w:pPr>
        <w:pStyle w:val="Heading2"/>
      </w:pPr>
      <w:r>
        <w:t xml:space="preserve">Core Values and Personal Commitment</w:t>
      </w:r>
    </w:p>
    <w:p>
      <w:pPr>
        <w:pStyle w:val="FirstParagraph"/>
      </w:pPr>
      <w:r>
        <w:t xml:space="preserve">Firefighting is more than a job—it is a calling that requires courage, compassion, and an unyielding sense of duty. I am deeply committed to upholding these principles, particularly in a city like Caracas, where the stakes are high and the need for reliable emergency services is undeniable. My ability to work effectively under pressure, remain calm in crisis situations, and collaborate with colleagues has been tested and proven in high-intensity environments.</w:t>
      </w:r>
    </w:p>
    <w:p>
      <w:pPr>
        <w:pStyle w:val="BodyText"/>
      </w:pPr>
      <w:r>
        <w:t xml:space="preserve">One of my greatest strengths is my physical fitness and mental resilience. Firefighting demands not only strength but also the endurance to perform grueling tasks for extended periods. I maintain a rigorous training regimen to ensure I am always prepared for the physical challenges of the role. Additionally, my strong communication skills allow me to coordinate seamlessly with team members, emergency medical personnel, and local authorities during complex operations.</w:t>
      </w:r>
    </w:p>
    <w:bookmarkEnd w:id="22"/>
    <w:bookmarkStart w:id="23" w:name="why-caracas"/>
    <w:p>
      <w:pPr>
        <w:pStyle w:val="Heading2"/>
      </w:pPr>
      <w:r>
        <w:t xml:space="preserve">Why Caracas?</w:t>
      </w:r>
    </w:p>
    <w:p>
      <w:pPr>
        <w:pStyle w:val="FirstParagraph"/>
      </w:pPr>
      <w:r>
        <w:t xml:space="preserve">The opportunity to serve as a Firefighter in Venezuela Caracas is particularly meaningful to me. This city has weathered significant challenges over the years, yet its people remain resilient and resourceful. I am inspired by the determination of Caracas' communities to overcome adversity, and I am eager to contribute my skills to support their safety and well-being. Working in this dynamic environment would allow me to leverage my expertise while learning from the unique experiences of your department.</w:t>
      </w:r>
    </w:p>
    <w:p>
      <w:pPr>
        <w:pStyle w:val="BodyText"/>
      </w:pPr>
      <w:r>
        <w:t xml:space="preserve">I have also researched the initiatives undertaken by local fire departments to address modern challenges, such as urban fire prevention, climate change mitigation, and disaster response planning. I am particularly interested in collaborating on projects that enhance public awareness and improve emergency preparedness. My goal is to not only respond to crises but also to help prevent them through education and proactive measure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ublic service make me an ideal candidate for the Firefighter position in Venezuela Caracas. I am eager to bring my skills to your department and contribute to the safety and prosperity of this vibrant city. Thank you for considering my application. I would welcome the opportunity to discuss how I can support your mission of protecting lives and property in Caraca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Venezuela Caracas</dc:title>
  <dc:creator/>
  <cp:keywords/>
  <dcterms:created xsi:type="dcterms:W3CDTF">2026-06-02T10:10:26Z</dcterms:created>
  <dcterms:modified xsi:type="dcterms:W3CDTF">2026-06-02T10:10:26Z</dcterms:modified>
</cp:coreProperties>
</file>

<file path=docProps/custom.xml><?xml version="1.0" encoding="utf-8"?>
<Properties xmlns="http://schemas.openxmlformats.org/officeDocument/2006/custom-properties" xmlns:vt="http://schemas.openxmlformats.org/officeDocument/2006/docPropsVTypes"/>
</file>